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0CFE9B" w14:textId="77602CAE" w:rsidR="006A66B6" w:rsidRDefault="00753D69">
      <w:pPr>
        <w:rPr>
          <w:b/>
          <w:bCs/>
          <w:sz w:val="32"/>
          <w:szCs w:val="32"/>
        </w:rPr>
      </w:pPr>
      <w:r w:rsidRPr="00753D69">
        <w:rPr>
          <w:b/>
          <w:bCs/>
          <w:sz w:val="32"/>
          <w:szCs w:val="32"/>
        </w:rPr>
        <w:t>ISQA 3900 - Web Application Development</w:t>
      </w:r>
      <w:r w:rsidRPr="00753D69">
        <w:rPr>
          <w:b/>
          <w:bCs/>
          <w:sz w:val="32"/>
          <w:szCs w:val="32"/>
        </w:rPr>
        <w:t>/</w:t>
      </w:r>
      <w:r w:rsidRPr="00753D69">
        <w:rPr>
          <w:b/>
          <w:bCs/>
          <w:sz w:val="32"/>
          <w:szCs w:val="32"/>
        </w:rPr>
        <w:t xml:space="preserve"> Assignment 2 - Building an Integrated Multi-Table Web Application</w:t>
      </w:r>
    </w:p>
    <w:p w14:paraId="3F9F16D5" w14:textId="4B8DD1DA" w:rsidR="00753D69" w:rsidRDefault="00753D6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Attached my screen shots for mfscrm – for customer,</w:t>
      </w:r>
      <w:r w:rsidR="00B514B6">
        <w:rPr>
          <w:b/>
          <w:bCs/>
          <w:sz w:val="32"/>
          <w:szCs w:val="32"/>
        </w:rPr>
        <w:t xml:space="preserve"> </w:t>
      </w:r>
      <w:r>
        <w:rPr>
          <w:b/>
          <w:bCs/>
          <w:sz w:val="32"/>
          <w:szCs w:val="32"/>
        </w:rPr>
        <w:t>services and product - add,update,edit,delete,summary</w:t>
      </w:r>
    </w:p>
    <w:p w14:paraId="7891DE76" w14:textId="15C80C17" w:rsidR="00753D69" w:rsidRDefault="00753D69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1.home page</w:t>
      </w:r>
      <w:r w:rsidR="00E60F64">
        <w:rPr>
          <w:b/>
          <w:bCs/>
          <w:noProof/>
          <w:sz w:val="32"/>
          <w:szCs w:val="32"/>
        </w:rPr>
        <w:drawing>
          <wp:inline distT="0" distB="0" distL="0" distR="0" wp14:anchorId="368479E4" wp14:editId="615235AC">
            <wp:extent cx="5943600" cy="3343275"/>
            <wp:effectExtent l="0" t="0" r="0" b="9525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75F56" w14:textId="25809012" w:rsidR="00753D69" w:rsidRDefault="003109AC">
      <w:pPr>
        <w:rPr>
          <w:sz w:val="32"/>
          <w:szCs w:val="32"/>
        </w:rPr>
      </w:pPr>
      <w:r>
        <w:rPr>
          <w:sz w:val="32"/>
          <w:szCs w:val="32"/>
        </w:rPr>
        <w:t>Admin view:</w:t>
      </w:r>
    </w:p>
    <w:p w14:paraId="5023B869" w14:textId="644A7FC0" w:rsidR="003109AC" w:rsidRDefault="00E16844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860A6AC" wp14:editId="1CA213DA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363D7" w14:textId="77777777" w:rsidR="00CC736F" w:rsidRDefault="00CC736F">
      <w:pPr>
        <w:rPr>
          <w:sz w:val="32"/>
          <w:szCs w:val="32"/>
        </w:rPr>
      </w:pPr>
    </w:p>
    <w:p w14:paraId="53224610" w14:textId="77777777" w:rsidR="00CC736F" w:rsidRDefault="00CC736F">
      <w:pPr>
        <w:rPr>
          <w:sz w:val="32"/>
          <w:szCs w:val="32"/>
        </w:rPr>
      </w:pPr>
    </w:p>
    <w:p w14:paraId="042468DD" w14:textId="77777777" w:rsidR="00CC736F" w:rsidRDefault="00CC736F">
      <w:pPr>
        <w:rPr>
          <w:sz w:val="32"/>
          <w:szCs w:val="32"/>
        </w:rPr>
      </w:pPr>
    </w:p>
    <w:p w14:paraId="034C2755" w14:textId="77777777" w:rsidR="00CC736F" w:rsidRDefault="00CC736F">
      <w:pPr>
        <w:rPr>
          <w:sz w:val="32"/>
          <w:szCs w:val="32"/>
        </w:rPr>
      </w:pPr>
    </w:p>
    <w:p w14:paraId="21FB2A55" w14:textId="77777777" w:rsidR="00CC736F" w:rsidRDefault="00CC736F">
      <w:pPr>
        <w:rPr>
          <w:sz w:val="32"/>
          <w:szCs w:val="32"/>
        </w:rPr>
      </w:pPr>
    </w:p>
    <w:p w14:paraId="2C8FDA56" w14:textId="77777777" w:rsidR="00CC736F" w:rsidRDefault="00CC736F">
      <w:pPr>
        <w:rPr>
          <w:sz w:val="32"/>
          <w:szCs w:val="32"/>
        </w:rPr>
      </w:pPr>
    </w:p>
    <w:p w14:paraId="188A7646" w14:textId="77777777" w:rsidR="00CC736F" w:rsidRDefault="00CC736F">
      <w:pPr>
        <w:rPr>
          <w:sz w:val="32"/>
          <w:szCs w:val="32"/>
        </w:rPr>
      </w:pPr>
    </w:p>
    <w:p w14:paraId="67D18225" w14:textId="25B7D59C" w:rsidR="001221BA" w:rsidRDefault="001221BA">
      <w:pPr>
        <w:rPr>
          <w:sz w:val="32"/>
          <w:szCs w:val="32"/>
        </w:rPr>
      </w:pPr>
      <w:r>
        <w:rPr>
          <w:sz w:val="32"/>
          <w:szCs w:val="32"/>
        </w:rPr>
        <w:t xml:space="preserve">2. customer </w:t>
      </w:r>
      <w:r w:rsidR="00282A21">
        <w:rPr>
          <w:sz w:val="32"/>
          <w:szCs w:val="32"/>
        </w:rPr>
        <w:t>–</w:t>
      </w:r>
      <w:r>
        <w:rPr>
          <w:sz w:val="32"/>
          <w:szCs w:val="32"/>
        </w:rPr>
        <w:t xml:space="preserve"> view</w:t>
      </w:r>
      <w:r w:rsidR="00282A21">
        <w:rPr>
          <w:sz w:val="32"/>
          <w:szCs w:val="32"/>
        </w:rPr>
        <w:t xml:space="preserve">, </w:t>
      </w:r>
      <w:r w:rsidR="005C1C3D">
        <w:rPr>
          <w:sz w:val="32"/>
          <w:szCs w:val="32"/>
        </w:rPr>
        <w:t>update, edit,summary</w:t>
      </w:r>
    </w:p>
    <w:p w14:paraId="658E5B47" w14:textId="2EB67769" w:rsidR="003D3418" w:rsidRDefault="003D3418">
      <w:pPr>
        <w:rPr>
          <w:sz w:val="32"/>
          <w:szCs w:val="32"/>
        </w:rPr>
      </w:pPr>
      <w:r>
        <w:rPr>
          <w:sz w:val="32"/>
          <w:szCs w:val="32"/>
        </w:rPr>
        <w:t>a.</w:t>
      </w:r>
    </w:p>
    <w:p w14:paraId="1A55E56A" w14:textId="1AFD0BC3" w:rsidR="005C1C3D" w:rsidRDefault="00F369D0">
      <w:pPr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0" distR="0" wp14:anchorId="013D9492" wp14:editId="3423FD16">
            <wp:extent cx="5943600" cy="3343275"/>
            <wp:effectExtent l="0" t="0" r="0" b="9525"/>
            <wp:docPr id="2" name="Picture 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Word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8FCB2" w14:textId="6BC33617" w:rsidR="00C76D0B" w:rsidRDefault="00C76D0B">
      <w:pPr>
        <w:rPr>
          <w:sz w:val="32"/>
          <w:szCs w:val="32"/>
        </w:rPr>
      </w:pPr>
    </w:p>
    <w:p w14:paraId="3AFF1341" w14:textId="137B90BD" w:rsidR="00C76D0B" w:rsidRDefault="00CB207A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287C5242" wp14:editId="3F49DEE2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8C20A" w14:textId="6118C9A8" w:rsidR="003D3418" w:rsidRDefault="003D3418">
      <w:pPr>
        <w:rPr>
          <w:sz w:val="32"/>
          <w:szCs w:val="32"/>
        </w:rPr>
      </w:pPr>
    </w:p>
    <w:p w14:paraId="0EFD0B93" w14:textId="1117A971" w:rsidR="003D3418" w:rsidRDefault="003D3418">
      <w:pPr>
        <w:rPr>
          <w:sz w:val="32"/>
          <w:szCs w:val="32"/>
        </w:rPr>
      </w:pPr>
      <w:r>
        <w:rPr>
          <w:sz w:val="32"/>
          <w:szCs w:val="32"/>
        </w:rPr>
        <w:lastRenderedPageBreak/>
        <w:t>b.</w:t>
      </w:r>
      <w:r>
        <w:rPr>
          <w:noProof/>
          <w:sz w:val="32"/>
          <w:szCs w:val="32"/>
        </w:rPr>
        <w:drawing>
          <wp:inline distT="0" distB="0" distL="0" distR="0" wp14:anchorId="002EB890" wp14:editId="09E1559E">
            <wp:extent cx="5943600" cy="3343275"/>
            <wp:effectExtent l="0" t="0" r="0" b="9525"/>
            <wp:docPr id="3" name="Picture 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graphical user interfac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32"/>
          <w:szCs w:val="32"/>
        </w:rPr>
        <w:drawing>
          <wp:inline distT="0" distB="0" distL="0" distR="0" wp14:anchorId="38B8149D" wp14:editId="4C94EEE2">
            <wp:extent cx="5943600" cy="3343275"/>
            <wp:effectExtent l="0" t="0" r="0" b="9525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C1264" w14:textId="3DB78F05" w:rsidR="005641A5" w:rsidRDefault="005641A5">
      <w:pPr>
        <w:rPr>
          <w:sz w:val="32"/>
          <w:szCs w:val="32"/>
        </w:rPr>
      </w:pPr>
      <w:r>
        <w:rPr>
          <w:sz w:val="32"/>
          <w:szCs w:val="32"/>
        </w:rPr>
        <w:t>2. service – summary,add,delete</w:t>
      </w:r>
    </w:p>
    <w:p w14:paraId="45F69A08" w14:textId="6B6C5C6F" w:rsidR="00071B2A" w:rsidRDefault="00F955CA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7F7936D8" wp14:editId="105DE26B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839FC4B" wp14:editId="200DE70F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90C4F5" wp14:editId="6FE8155D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E09A36" wp14:editId="2C88FB28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230EC1" w14:textId="56F9C27A" w:rsidR="00D624F8" w:rsidRDefault="00D624F8">
      <w:pPr>
        <w:rPr>
          <w:sz w:val="32"/>
          <w:szCs w:val="32"/>
        </w:rPr>
      </w:pPr>
    </w:p>
    <w:p w14:paraId="46A69D48" w14:textId="055574A9" w:rsidR="00D624F8" w:rsidRDefault="00D624F8">
      <w:pPr>
        <w:rPr>
          <w:sz w:val="32"/>
          <w:szCs w:val="32"/>
        </w:rPr>
      </w:pPr>
      <w:r>
        <w:rPr>
          <w:sz w:val="32"/>
          <w:szCs w:val="32"/>
        </w:rPr>
        <w:t>3.Product – summary,</w:t>
      </w:r>
      <w:r w:rsidR="004609C0">
        <w:rPr>
          <w:sz w:val="32"/>
          <w:szCs w:val="32"/>
        </w:rPr>
        <w:t>add, delete, edit</w:t>
      </w:r>
    </w:p>
    <w:p w14:paraId="3A693D74" w14:textId="7E30FF28" w:rsidR="004609C0" w:rsidRPr="00753D69" w:rsidRDefault="00CA77CD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38E3887" wp14:editId="40BF190E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1B6BFB" wp14:editId="2A1F37C3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609C0" w:rsidRPr="00753D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BZJGBmZG5oYGpko6SsGpxcWZ+XkgBYa1ABh4+D8sAAAA"/>
  </w:docVars>
  <w:rsids>
    <w:rsidRoot w:val="00753D69"/>
    <w:rsid w:val="00071B2A"/>
    <w:rsid w:val="001221BA"/>
    <w:rsid w:val="00282A21"/>
    <w:rsid w:val="003109AC"/>
    <w:rsid w:val="003D3418"/>
    <w:rsid w:val="004609C0"/>
    <w:rsid w:val="005641A5"/>
    <w:rsid w:val="005C1C3D"/>
    <w:rsid w:val="006A66B6"/>
    <w:rsid w:val="00753D69"/>
    <w:rsid w:val="00B514B6"/>
    <w:rsid w:val="00C76D0B"/>
    <w:rsid w:val="00CA77CD"/>
    <w:rsid w:val="00CB207A"/>
    <w:rsid w:val="00CC736F"/>
    <w:rsid w:val="00D624F8"/>
    <w:rsid w:val="00E16844"/>
    <w:rsid w:val="00E60F64"/>
    <w:rsid w:val="00F369D0"/>
    <w:rsid w:val="00F955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5B3AE8"/>
  <w15:chartTrackingRefBased/>
  <w15:docId w15:val="{6B8CB22E-D119-403D-A88A-10BB77105E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7</Pages>
  <Words>56</Words>
  <Characters>325</Characters>
  <Application>Microsoft Office Word</Application>
  <DocSecurity>0</DocSecurity>
  <Lines>2</Lines>
  <Paragraphs>1</Paragraphs>
  <ScaleCrop>false</ScaleCrop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masundaram Natarajan</dc:creator>
  <cp:keywords/>
  <dc:description/>
  <cp:lastModifiedBy>Somasundaram Natarajan</cp:lastModifiedBy>
  <cp:revision>20</cp:revision>
  <dcterms:created xsi:type="dcterms:W3CDTF">2020-10-08T17:53:00Z</dcterms:created>
  <dcterms:modified xsi:type="dcterms:W3CDTF">2020-10-08T18:12:00Z</dcterms:modified>
</cp:coreProperties>
</file>